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6CE0A" w14:textId="1CFFAAC7" w:rsidR="004A10DC" w:rsidRDefault="00120071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b/>
          <w:color w:val="auto"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73290AD" wp14:editId="5738B4D3">
            <wp:simplePos x="0" y="0"/>
            <wp:positionH relativeFrom="column">
              <wp:posOffset>5822411</wp:posOffset>
            </wp:positionH>
            <wp:positionV relativeFrom="paragraph">
              <wp:posOffset>-606581</wp:posOffset>
            </wp:positionV>
            <wp:extent cx="491382" cy="491382"/>
            <wp:effectExtent l="0" t="0" r="4445" b="4445"/>
            <wp:wrapNone/>
            <wp:docPr id="3" name="Picture 3" descr="Microsoft Certified: Azure Fundamenta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icrosoft Certified: Azure Fundamental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50" cy="49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0754ADEB" wp14:editId="539770FB">
            <wp:simplePos x="0" y="0"/>
            <wp:positionH relativeFrom="column">
              <wp:posOffset>5236210</wp:posOffset>
            </wp:positionH>
            <wp:positionV relativeFrom="paragraph">
              <wp:posOffset>-632460</wp:posOffset>
            </wp:positionV>
            <wp:extent cx="595211" cy="595211"/>
            <wp:effectExtent l="0" t="0" r="0" b="0"/>
            <wp:wrapNone/>
            <wp:docPr id="2" name="Picture 2" descr="CC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CN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11" cy="595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28565BB4" wp14:editId="3A6AD6D4">
            <wp:simplePos x="0" y="0"/>
            <wp:positionH relativeFrom="page">
              <wp:posOffset>7254599</wp:posOffset>
            </wp:positionH>
            <wp:positionV relativeFrom="paragraph">
              <wp:posOffset>-623835</wp:posOffset>
            </wp:positionV>
            <wp:extent cx="508959" cy="508959"/>
            <wp:effectExtent l="0" t="0" r="5715" b="5715"/>
            <wp:wrapNone/>
            <wp:docPr id="5" name="Picture 5" descr="Unity Essentials Pathw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Unity Essentials Pathwa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82" cy="509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59A626B" wp14:editId="432F893B">
            <wp:simplePos x="0" y="0"/>
            <wp:positionH relativeFrom="page">
              <wp:posOffset>6771652</wp:posOffset>
            </wp:positionH>
            <wp:positionV relativeFrom="paragraph">
              <wp:posOffset>-631825</wp:posOffset>
            </wp:positionV>
            <wp:extent cx="500116" cy="500116"/>
            <wp:effectExtent l="0" t="0" r="0" b="0"/>
            <wp:wrapNone/>
            <wp:docPr id="4" name="Picture 4" descr="Unity Junior Programm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nity Junior Programm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116" cy="500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7702">
        <w:rPr>
          <w:rFonts w:ascii="Bell MT" w:eastAsia="Calibri" w:hAnsi="Bell MT"/>
          <w:b/>
          <w:color w:val="auto"/>
          <w:sz w:val="48"/>
          <w:szCs w:val="48"/>
        </w:rPr>
        <w:t>Michael R. Charara</w:t>
      </w:r>
    </w:p>
    <w:p w14:paraId="028B3073" w14:textId="4E57ECEB" w:rsidR="004A10DC" w:rsidRPr="001F3F08" w:rsidRDefault="004E7702">
      <w:pPr>
        <w:tabs>
          <w:tab w:val="left" w:pos="5820"/>
        </w:tabs>
        <w:spacing w:after="0" w:line="240" w:lineRule="auto"/>
        <w:ind w:left="0" w:firstLine="0"/>
        <w:rPr>
          <w:rFonts w:ascii="Calibri" w:eastAsia="Calibri" w:hAnsi="Calibri"/>
          <w:color w:val="0563C1"/>
          <w:sz w:val="18"/>
          <w:szCs w:val="18"/>
          <w:u w:val="single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 xml:space="preserve">7526 Andover dr., Canton, Michigan 48187 </w:t>
      </w:r>
      <w:r w:rsidR="00911F6E" w:rsidRPr="001F3F08">
        <w:rPr>
          <w:rFonts w:ascii="Bell MT" w:eastAsia="Calibri" w:hAnsi="Bell MT"/>
          <w:color w:val="auto"/>
          <w:sz w:val="18"/>
          <w:szCs w:val="18"/>
        </w:rPr>
        <w:t>-</w:t>
      </w:r>
      <w:r w:rsidRPr="001F3F08">
        <w:rPr>
          <w:rFonts w:ascii="Bell MT" w:eastAsia="Calibri" w:hAnsi="Bell MT"/>
          <w:color w:val="auto"/>
          <w:sz w:val="18"/>
          <w:szCs w:val="18"/>
        </w:rPr>
        <w:t xml:space="preserve"> 313.673.5167 </w:t>
      </w:r>
      <w:r w:rsidR="00911F6E" w:rsidRPr="001F3F08">
        <w:rPr>
          <w:rFonts w:ascii="Bell MT" w:eastAsia="Calibri" w:hAnsi="Bell MT"/>
          <w:color w:val="auto"/>
          <w:sz w:val="18"/>
          <w:szCs w:val="18"/>
        </w:rPr>
        <w:t>-</w:t>
      </w:r>
      <w:r w:rsidRPr="001F3F08">
        <w:rPr>
          <w:rFonts w:ascii="Bell MT" w:eastAsia="Calibri" w:hAnsi="Bell MT"/>
          <w:color w:val="auto"/>
          <w:sz w:val="18"/>
          <w:szCs w:val="18"/>
        </w:rPr>
        <w:t xml:space="preserve"> </w:t>
      </w:r>
      <w:hyperlink r:id="rId12" w:history="1">
        <w:r w:rsidR="00915B0C" w:rsidRPr="001F3F08">
          <w:rPr>
            <w:rStyle w:val="Hyperlink"/>
            <w:rFonts w:ascii="Bell MT" w:eastAsia="Calibri" w:hAnsi="Bell MT"/>
            <w:sz w:val="18"/>
            <w:szCs w:val="18"/>
          </w:rPr>
          <w:t>chararam@outlook.com</w:t>
        </w:r>
      </w:hyperlink>
      <w:r w:rsidR="00915B0C" w:rsidRPr="001F3F08">
        <w:rPr>
          <w:rFonts w:ascii="Bell MT" w:eastAsia="Calibri" w:hAnsi="Bell MT"/>
          <w:color w:val="0563C1"/>
          <w:sz w:val="18"/>
          <w:szCs w:val="18"/>
          <w:u w:val="single"/>
        </w:rPr>
        <w:t xml:space="preserve"> </w:t>
      </w:r>
      <w:r w:rsidR="00911F6E" w:rsidRPr="001F3F08">
        <w:rPr>
          <w:rFonts w:ascii="Bell MT" w:eastAsia="Calibri" w:hAnsi="Bell MT"/>
          <w:color w:val="0563C1"/>
          <w:sz w:val="18"/>
          <w:szCs w:val="18"/>
        </w:rPr>
        <w:t xml:space="preserve">- </w:t>
      </w:r>
      <w:r w:rsidR="0052258A" w:rsidRPr="001F3F08">
        <w:rPr>
          <w:rFonts w:ascii="Bell MT" w:eastAsia="Calibri" w:hAnsi="Bell MT"/>
          <w:color w:val="0563C1"/>
          <w:sz w:val="18"/>
          <w:szCs w:val="18"/>
        </w:rPr>
        <w:t>https://www.netdevmike.com/</w:t>
      </w:r>
    </w:p>
    <w:p w14:paraId="30CE64F3" w14:textId="011AE3BD" w:rsidR="004A10DC" w:rsidRPr="001F3F08" w:rsidRDefault="004A10DC">
      <w:pPr>
        <w:tabs>
          <w:tab w:val="left" w:pos="5820"/>
        </w:tabs>
        <w:spacing w:after="0" w:line="240" w:lineRule="auto"/>
        <w:ind w:left="0" w:firstLine="0"/>
        <w:jc w:val="center"/>
        <w:rPr>
          <w:rFonts w:ascii="Calibri" w:eastAsia="Calibri" w:hAnsi="Calibri"/>
          <w:color w:val="auto"/>
          <w:sz w:val="18"/>
          <w:szCs w:val="18"/>
        </w:rPr>
      </w:pPr>
    </w:p>
    <w:p w14:paraId="79038875" w14:textId="5F5240F5" w:rsidR="004A10DC" w:rsidRPr="001F3F08" w:rsidRDefault="004E7702">
      <w:pPr>
        <w:pBdr>
          <w:bottom w:val="single" w:sz="12" w:space="1" w:color="auto"/>
        </w:pBdr>
        <w:tabs>
          <w:tab w:val="left" w:pos="5820"/>
        </w:tabs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Education </w:t>
      </w:r>
    </w:p>
    <w:p w14:paraId="6727A72B" w14:textId="26D23F21" w:rsidR="00641392" w:rsidRPr="001F3F08" w:rsidRDefault="00963463" w:rsidP="00641392">
      <w:pPr>
        <w:spacing w:after="0" w:line="240" w:lineRule="auto"/>
        <w:ind w:left="0" w:firstLine="0"/>
        <w:rPr>
          <w:rFonts w:ascii="Bell MT" w:eastAsia="Calibri" w:hAnsi="Bell MT"/>
          <w:i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i/>
          <w:color w:val="auto"/>
          <w:sz w:val="18"/>
          <w:szCs w:val="18"/>
        </w:rPr>
        <w:t>Harvard</w:t>
      </w:r>
      <w:r w:rsidR="00641392" w:rsidRPr="001F3F08">
        <w:rPr>
          <w:rFonts w:ascii="Bell MT" w:eastAsia="Calibri" w:hAnsi="Bell MT"/>
          <w:b/>
          <w:i/>
          <w:color w:val="auto"/>
          <w:sz w:val="18"/>
          <w:szCs w:val="18"/>
        </w:rPr>
        <w:t>,</w:t>
      </w:r>
      <w:r w:rsidR="00641392" w:rsidRPr="001F3F08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1F3F08">
        <w:rPr>
          <w:rFonts w:ascii="Bell MT" w:eastAsia="Calibri" w:hAnsi="Bell MT"/>
          <w:i/>
          <w:color w:val="auto"/>
          <w:sz w:val="18"/>
          <w:szCs w:val="18"/>
        </w:rPr>
        <w:t>Boston</w:t>
      </w:r>
    </w:p>
    <w:p w14:paraId="5D2C297E" w14:textId="6FCAFCD0" w:rsidR="00911F6E" w:rsidRPr="001F3F08" w:rsidRDefault="00963463" w:rsidP="00911F6E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>Masters in Software Engineering, September 2021 – 2023</w:t>
      </w:r>
    </w:p>
    <w:p w14:paraId="620ADE5A" w14:textId="45A18E29" w:rsidR="00915B0C" w:rsidRPr="001F3F08" w:rsidRDefault="00915B0C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</w:p>
    <w:p w14:paraId="58B62461" w14:textId="3DA6A093" w:rsidR="00915B0C" w:rsidRPr="001F3F08" w:rsidRDefault="00915B0C" w:rsidP="00915B0C">
      <w:pPr>
        <w:spacing w:after="0" w:line="240" w:lineRule="auto"/>
        <w:ind w:left="0" w:firstLine="0"/>
        <w:rPr>
          <w:rFonts w:ascii="Bell MT" w:eastAsia="Calibri" w:hAnsi="Bell MT"/>
          <w:i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i/>
          <w:color w:val="auto"/>
          <w:sz w:val="18"/>
          <w:szCs w:val="18"/>
        </w:rPr>
        <w:t>Notre Dame College,</w:t>
      </w:r>
      <w:r w:rsidRPr="001F3F08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="00963463" w:rsidRPr="001F3F08">
        <w:rPr>
          <w:rFonts w:ascii="Bell MT" w:eastAsia="Calibri" w:hAnsi="Bell MT"/>
          <w:i/>
          <w:color w:val="auto"/>
          <w:sz w:val="18"/>
          <w:szCs w:val="18"/>
        </w:rPr>
        <w:t>Online</w:t>
      </w:r>
    </w:p>
    <w:p w14:paraId="0423490D" w14:textId="6214BB88" w:rsidR="00915B0C" w:rsidRPr="001F3F08" w:rsidRDefault="4D8D023C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>Master of Business Administration, December 2020 – 2022</w:t>
      </w:r>
    </w:p>
    <w:p w14:paraId="36DFCC8D" w14:textId="4A84AB74" w:rsidR="00641392" w:rsidRPr="001F3F08" w:rsidRDefault="00641392" w:rsidP="0096346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29582B47" w14:textId="77777777" w:rsidR="004A10DC" w:rsidRPr="001F3F08" w:rsidRDefault="004E7702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i/>
          <w:color w:val="auto"/>
          <w:sz w:val="18"/>
          <w:szCs w:val="18"/>
        </w:rPr>
        <w:t>Harvard Medical School (HMX)</w:t>
      </w:r>
      <w:r w:rsidRPr="001F3F08">
        <w:rPr>
          <w:rFonts w:ascii="Bell MT" w:eastAsia="Calibri" w:hAnsi="Bell MT"/>
          <w:i/>
          <w:color w:val="auto"/>
          <w:sz w:val="18"/>
          <w:szCs w:val="18"/>
        </w:rPr>
        <w:t>,</w:t>
      </w:r>
      <w:r w:rsidRPr="001F3F08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1F3F08">
        <w:rPr>
          <w:rFonts w:ascii="Bell MT" w:eastAsia="Calibri" w:hAnsi="Bell MT"/>
          <w:i/>
          <w:color w:val="auto"/>
          <w:sz w:val="18"/>
          <w:szCs w:val="18"/>
        </w:rPr>
        <w:t xml:space="preserve">Boston, Massachusetts </w:t>
      </w:r>
    </w:p>
    <w:p w14:paraId="3680FFDC" w14:textId="4C3CC0D4" w:rsidR="004A10DC" w:rsidRPr="001F3F08" w:rsidRDefault="004E7702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>Certificate of Achievement in Medicine, April 2017</w:t>
      </w:r>
    </w:p>
    <w:p w14:paraId="0DE47630" w14:textId="6FF3B0DE" w:rsidR="004A10DC" w:rsidRPr="001F3F08" w:rsidRDefault="004E7702" w:rsidP="00052D28">
      <w:pPr>
        <w:spacing w:after="0" w:line="240" w:lineRule="auto"/>
        <w:ind w:left="72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>Medical Course Work in Biochemistry, Physiology, Genetics, and Immunology</w:t>
      </w:r>
    </w:p>
    <w:p w14:paraId="1096CC0F" w14:textId="2A2CB1F5" w:rsidR="004A10DC" w:rsidRPr="001F3F08" w:rsidRDefault="004A10DC">
      <w:pPr>
        <w:spacing w:after="0" w:line="240" w:lineRule="auto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041F0CE8" w14:textId="77777777" w:rsidR="004A10DC" w:rsidRPr="001F3F08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i/>
          <w:color w:val="auto"/>
          <w:sz w:val="18"/>
          <w:szCs w:val="18"/>
        </w:rPr>
        <w:t>University of Michigan</w:t>
      </w:r>
      <w:r w:rsidRPr="001F3F08">
        <w:rPr>
          <w:rFonts w:ascii="Bell MT" w:eastAsia="Calibri" w:hAnsi="Bell MT"/>
          <w:i/>
          <w:color w:val="auto"/>
          <w:sz w:val="18"/>
          <w:szCs w:val="18"/>
        </w:rPr>
        <w:t>, Dearborn, Michigan</w:t>
      </w:r>
    </w:p>
    <w:p w14:paraId="383BECA1" w14:textId="7A77620F" w:rsidR="00052D28" w:rsidRPr="001F3F08" w:rsidRDefault="004E7702" w:rsidP="0064139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>Bachelors of Biological Science, April 2014</w:t>
      </w:r>
    </w:p>
    <w:p w14:paraId="55DA2239" w14:textId="77777777" w:rsidR="004A10DC" w:rsidRPr="001F3F08" w:rsidRDefault="004A10DC">
      <w:pPr>
        <w:spacing w:after="0" w:line="240" w:lineRule="auto"/>
        <w:ind w:left="720" w:firstLine="0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2C5FC3F1" w14:textId="15FDA822" w:rsidR="004A10DC" w:rsidRPr="001F3F08" w:rsidRDefault="004E7702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Professional Experience (Select)    </w:t>
      </w:r>
    </w:p>
    <w:p w14:paraId="0EB9F7FA" w14:textId="04ADBFB2" w:rsidR="0052258A" w:rsidRPr="001F3F08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i/>
          <w:color w:val="auto"/>
          <w:sz w:val="18"/>
          <w:szCs w:val="18"/>
        </w:rPr>
        <w:t xml:space="preserve">United Wholesale Mortgage (Information Technology), </w:t>
      </w:r>
      <w:r w:rsidRPr="001F3F08">
        <w:rPr>
          <w:rFonts w:ascii="Bell MT" w:eastAsia="Calibri" w:hAnsi="Bell MT"/>
          <w:i/>
          <w:color w:val="auto"/>
          <w:sz w:val="18"/>
          <w:szCs w:val="18"/>
        </w:rPr>
        <w:t>Pontiac, Michigan</w:t>
      </w:r>
    </w:p>
    <w:p w14:paraId="03E363D2" w14:textId="5B5A4907" w:rsidR="0052258A" w:rsidRPr="001F3F08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>Network Administrator, June 2021 – Present</w:t>
      </w:r>
    </w:p>
    <w:p w14:paraId="0DC8F03A" w14:textId="5A15D83E" w:rsidR="0052258A" w:rsidRPr="001F3F08" w:rsidRDefault="0052258A" w:rsidP="00C108C7">
      <w:pPr>
        <w:spacing w:after="0" w:line="240" w:lineRule="auto"/>
        <w:ind w:left="720" w:firstLine="0"/>
        <w:contextualSpacing/>
        <w:rPr>
          <w:rFonts w:ascii="Bell MT" w:eastAsia="Calibri" w:hAnsi="Bell MT"/>
          <w:b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 xml:space="preserve">Developed and maintained the network primarily using products from Cisco. In this role I created and configured the network, ensured network security, and troubleshot issues. </w:t>
      </w:r>
      <w:r w:rsidR="00C108C7" w:rsidRPr="001F3F08">
        <w:rPr>
          <w:rFonts w:ascii="Bell MT" w:eastAsia="Calibri" w:hAnsi="Bell MT"/>
          <w:color w:val="auto"/>
          <w:sz w:val="18"/>
          <w:szCs w:val="18"/>
        </w:rPr>
        <w:t xml:space="preserve">I am </w:t>
      </w:r>
      <w:proofErr w:type="spellStart"/>
      <w:r w:rsidR="00C108C7" w:rsidRPr="001F3F08">
        <w:rPr>
          <w:rFonts w:ascii="Bell MT" w:eastAsia="Calibri" w:hAnsi="Bell MT"/>
          <w:color w:val="auto"/>
          <w:sz w:val="18"/>
          <w:szCs w:val="18"/>
        </w:rPr>
        <w:t>capabale</w:t>
      </w:r>
      <w:proofErr w:type="spellEnd"/>
      <w:r w:rsidR="00C108C7" w:rsidRPr="001F3F08">
        <w:rPr>
          <w:rFonts w:ascii="Bell MT" w:eastAsia="Calibri" w:hAnsi="Bell MT"/>
          <w:color w:val="auto"/>
          <w:sz w:val="18"/>
          <w:szCs w:val="18"/>
        </w:rPr>
        <w:t xml:space="preserve"> of upgrading/replacing hardware and software systems, prese</w:t>
      </w:r>
      <w:r w:rsidR="00CC684E" w:rsidRPr="001F3F08">
        <w:rPr>
          <w:rFonts w:ascii="Bell MT" w:eastAsia="Calibri" w:hAnsi="Bell MT"/>
          <w:color w:val="auto"/>
          <w:sz w:val="18"/>
          <w:szCs w:val="18"/>
        </w:rPr>
        <w:t>nt network reports, train end-users</w:t>
      </w:r>
      <w:r w:rsidR="00C108C7" w:rsidRPr="001F3F08">
        <w:rPr>
          <w:rFonts w:ascii="Bell MT" w:eastAsia="Calibri" w:hAnsi="Bell MT"/>
          <w:color w:val="auto"/>
          <w:sz w:val="18"/>
          <w:szCs w:val="18"/>
        </w:rPr>
        <w:t>, resolve technical issue</w:t>
      </w:r>
      <w:r w:rsidR="00CC684E" w:rsidRPr="001F3F08">
        <w:rPr>
          <w:rFonts w:ascii="Bell MT" w:eastAsia="Calibri" w:hAnsi="Bell MT"/>
          <w:color w:val="auto"/>
          <w:sz w:val="18"/>
          <w:szCs w:val="18"/>
        </w:rPr>
        <w:t>s, and automate tasks.</w:t>
      </w:r>
    </w:p>
    <w:p w14:paraId="12DFE6CD" w14:textId="41EFE341" w:rsidR="0052258A" w:rsidRPr="001F3F08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b/>
          <w:i/>
          <w:color w:val="auto"/>
          <w:sz w:val="18"/>
          <w:szCs w:val="18"/>
        </w:rPr>
      </w:pPr>
    </w:p>
    <w:p w14:paraId="70ECC938" w14:textId="15C7028F" w:rsidR="004A10DC" w:rsidRPr="001F3F08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i/>
          <w:color w:val="auto"/>
          <w:sz w:val="18"/>
          <w:szCs w:val="18"/>
        </w:rPr>
        <w:t xml:space="preserve">Massachusetts General Hospital (Nephrology Division), </w:t>
      </w:r>
      <w:r w:rsidRPr="001F3F08">
        <w:rPr>
          <w:rFonts w:ascii="Bell MT" w:eastAsia="Calibri" w:hAnsi="Bell MT"/>
          <w:i/>
          <w:color w:val="auto"/>
          <w:sz w:val="18"/>
          <w:szCs w:val="18"/>
        </w:rPr>
        <w:t>Boston, Massachusetts</w:t>
      </w:r>
    </w:p>
    <w:p w14:paraId="46F04CEC" w14:textId="6DF3C5F3" w:rsidR="004A10DC" w:rsidRPr="001F3F08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>Research Assistant, July 201</w:t>
      </w:r>
      <w:r w:rsidR="000346A1" w:rsidRPr="001F3F08">
        <w:rPr>
          <w:rFonts w:ascii="Bell MT" w:eastAsia="Calibri" w:hAnsi="Bell MT"/>
          <w:color w:val="auto"/>
          <w:sz w:val="18"/>
          <w:szCs w:val="18"/>
        </w:rPr>
        <w:t>6</w:t>
      </w:r>
      <w:r w:rsidRPr="001F3F08">
        <w:rPr>
          <w:rFonts w:ascii="Bell MT" w:eastAsia="Calibri" w:hAnsi="Bell MT"/>
          <w:color w:val="auto"/>
          <w:sz w:val="18"/>
          <w:szCs w:val="18"/>
        </w:rPr>
        <w:t xml:space="preserve"> – April 201</w:t>
      </w:r>
      <w:r w:rsidR="000346A1" w:rsidRPr="001F3F08">
        <w:rPr>
          <w:rFonts w:ascii="Bell MT" w:eastAsia="Calibri" w:hAnsi="Bell MT"/>
          <w:color w:val="auto"/>
          <w:sz w:val="18"/>
          <w:szCs w:val="18"/>
        </w:rPr>
        <w:t>8</w:t>
      </w:r>
    </w:p>
    <w:p w14:paraId="0BC3E303" w14:textId="1AD24BE1" w:rsidR="004A10DC" w:rsidRPr="001F3F08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>Conducted medical research in nephrology, more specifically Autosomal Dominant Polycystic Kidney Disease.</w:t>
      </w:r>
    </w:p>
    <w:p w14:paraId="74E8A56E" w14:textId="6917164B" w:rsidR="004A10DC" w:rsidRPr="001F3F08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 xml:space="preserve">Research included conducting protein quantifications, gel electrophoresis, western blots, buffer preparations, autoclaving, </w:t>
      </w:r>
      <w:proofErr w:type="gramStart"/>
      <w:r w:rsidRPr="001F3F08">
        <w:rPr>
          <w:rFonts w:ascii="Bell MT" w:eastAsia="Calibri" w:hAnsi="Bell MT"/>
          <w:color w:val="auto"/>
          <w:sz w:val="18"/>
          <w:szCs w:val="18"/>
        </w:rPr>
        <w:t>cell</w:t>
      </w:r>
      <w:proofErr w:type="gramEnd"/>
      <w:r w:rsidRPr="001F3F08">
        <w:rPr>
          <w:rFonts w:ascii="Bell MT" w:eastAsia="Calibri" w:hAnsi="Bell MT"/>
          <w:color w:val="auto"/>
          <w:sz w:val="18"/>
          <w:szCs w:val="18"/>
        </w:rPr>
        <w:t xml:space="preserve"> cultures, scanning films/Image J, cryopreservation of cells, </w:t>
      </w:r>
      <w:proofErr w:type="spellStart"/>
      <w:r w:rsidRPr="001F3F08">
        <w:rPr>
          <w:rFonts w:ascii="Bell MT" w:eastAsia="Calibri" w:hAnsi="Bell MT"/>
          <w:color w:val="auto"/>
          <w:sz w:val="18"/>
          <w:szCs w:val="18"/>
        </w:rPr>
        <w:t>cryostoring</w:t>
      </w:r>
      <w:proofErr w:type="spellEnd"/>
      <w:r w:rsidRPr="001F3F08">
        <w:rPr>
          <w:rFonts w:ascii="Bell MT" w:eastAsia="Calibri" w:hAnsi="Bell MT"/>
          <w:color w:val="auto"/>
          <w:sz w:val="18"/>
          <w:szCs w:val="18"/>
        </w:rPr>
        <w:t xml:space="preserve"> cells, and casting polyacrylamide gels.</w:t>
      </w:r>
    </w:p>
    <w:p w14:paraId="1C1F67C5" w14:textId="4A08E5D1" w:rsidR="004A10DC" w:rsidRPr="001F3F08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 xml:space="preserve">Reagent solutions included </w:t>
      </w:r>
      <w:proofErr w:type="spellStart"/>
      <w:r w:rsidRPr="001F3F08">
        <w:rPr>
          <w:rFonts w:ascii="Bell MT" w:eastAsia="Calibri" w:hAnsi="Bell MT"/>
          <w:color w:val="auto"/>
          <w:sz w:val="18"/>
          <w:szCs w:val="18"/>
        </w:rPr>
        <w:t>bicinchoninic</w:t>
      </w:r>
      <w:proofErr w:type="spellEnd"/>
      <w:r w:rsidRPr="001F3F08">
        <w:rPr>
          <w:rFonts w:ascii="Bell MT" w:eastAsia="Calibri" w:hAnsi="Bell MT"/>
          <w:color w:val="auto"/>
          <w:sz w:val="18"/>
          <w:szCs w:val="18"/>
        </w:rPr>
        <w:t xml:space="preserve"> acid solutions and copper (</w:t>
      </w:r>
      <w:proofErr w:type="spellStart"/>
      <w:r w:rsidRPr="001F3F08">
        <w:rPr>
          <w:rFonts w:ascii="Bell MT" w:eastAsia="Calibri" w:hAnsi="Bell MT"/>
          <w:color w:val="auto"/>
          <w:sz w:val="18"/>
          <w:szCs w:val="18"/>
        </w:rPr>
        <w:t>ll</w:t>
      </w:r>
      <w:proofErr w:type="spellEnd"/>
      <w:r w:rsidRPr="001F3F08">
        <w:rPr>
          <w:rFonts w:ascii="Bell MT" w:eastAsia="Calibri" w:hAnsi="Bell MT"/>
          <w:color w:val="auto"/>
          <w:sz w:val="18"/>
          <w:szCs w:val="18"/>
        </w:rPr>
        <w:t>) sulfate solutions.</w:t>
      </w:r>
    </w:p>
    <w:p w14:paraId="7BDCBF50" w14:textId="77777777" w:rsidR="004A10DC" w:rsidRPr="001F3F08" w:rsidRDefault="004A10DC">
      <w:pPr>
        <w:spacing w:after="0" w:line="240" w:lineRule="auto"/>
        <w:rPr>
          <w:rFonts w:ascii="Bell MT" w:eastAsia="Calibri" w:hAnsi="Bell MT"/>
          <w:color w:val="auto"/>
          <w:sz w:val="18"/>
          <w:szCs w:val="18"/>
        </w:rPr>
      </w:pPr>
    </w:p>
    <w:p w14:paraId="5EA45C97" w14:textId="25B83404" w:rsidR="004A10DC" w:rsidRPr="001F3F08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i/>
          <w:color w:val="auto"/>
          <w:sz w:val="18"/>
          <w:szCs w:val="18"/>
        </w:rPr>
        <w:t>East Lake Foods</w:t>
      </w:r>
      <w:r w:rsidR="00552848" w:rsidRPr="001F3F08">
        <w:rPr>
          <w:rFonts w:ascii="Bell MT" w:eastAsia="Calibri" w:hAnsi="Bell MT"/>
          <w:b/>
          <w:i/>
          <w:color w:val="auto"/>
          <w:sz w:val="18"/>
          <w:szCs w:val="18"/>
        </w:rPr>
        <w:t xml:space="preserve"> inc.</w:t>
      </w:r>
      <w:r w:rsidRPr="001F3F08">
        <w:rPr>
          <w:rFonts w:ascii="Bell MT" w:eastAsia="Calibri" w:hAnsi="Bell MT"/>
          <w:b/>
          <w:i/>
          <w:color w:val="auto"/>
          <w:sz w:val="18"/>
          <w:szCs w:val="18"/>
        </w:rPr>
        <w:t xml:space="preserve">, </w:t>
      </w:r>
      <w:r w:rsidRPr="001F3F08">
        <w:rPr>
          <w:rFonts w:ascii="Bell MT" w:eastAsia="Calibri" w:hAnsi="Bell MT"/>
          <w:i/>
          <w:color w:val="auto"/>
          <w:sz w:val="18"/>
          <w:szCs w:val="18"/>
        </w:rPr>
        <w:t>Wayne, Michigan</w:t>
      </w:r>
    </w:p>
    <w:p w14:paraId="628108DC" w14:textId="10EA2329" w:rsidR="004A10DC" w:rsidRPr="001F3F08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>Human Resource Manager &amp; Back End Web Developer, January 2014 – April 20</w:t>
      </w:r>
      <w:r w:rsidR="001C6EE9" w:rsidRPr="001F3F08">
        <w:rPr>
          <w:rFonts w:ascii="Bell MT" w:eastAsia="Calibri" w:hAnsi="Bell MT"/>
          <w:color w:val="auto"/>
          <w:sz w:val="18"/>
          <w:szCs w:val="18"/>
        </w:rPr>
        <w:t>20</w:t>
      </w:r>
    </w:p>
    <w:p w14:paraId="0B3DD15E" w14:textId="390B527B" w:rsidR="004A10DC" w:rsidRPr="001F3F08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b/>
          <w:i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 xml:space="preserve">Oversaw recruitment, development, and training for more than 300 employees across 12 Kentucky Fried Chicken franchises and 6 Tim </w:t>
      </w:r>
      <w:proofErr w:type="gramStart"/>
      <w:r w:rsidRPr="001F3F08">
        <w:rPr>
          <w:rFonts w:ascii="Bell MT" w:eastAsia="Calibri" w:hAnsi="Bell MT"/>
          <w:color w:val="auto"/>
          <w:sz w:val="18"/>
          <w:szCs w:val="18"/>
        </w:rPr>
        <w:t>Hortons</w:t>
      </w:r>
      <w:proofErr w:type="gramEnd"/>
      <w:r w:rsidRPr="001F3F08">
        <w:rPr>
          <w:rFonts w:ascii="Bell MT" w:eastAsia="Calibri" w:hAnsi="Bell MT"/>
          <w:color w:val="auto"/>
          <w:sz w:val="18"/>
          <w:szCs w:val="18"/>
        </w:rPr>
        <w:t xml:space="preserve"> franchises.</w:t>
      </w:r>
    </w:p>
    <w:p w14:paraId="6AE43D98" w14:textId="79C5CE3D" w:rsidR="00052D28" w:rsidRPr="001F3F08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>Managed website HTML/CSS alongside form submission data.</w:t>
      </w:r>
    </w:p>
    <w:p w14:paraId="623B485B" w14:textId="2AE83C17" w:rsidR="00052D28" w:rsidRPr="001F3F08" w:rsidRDefault="00052D28" w:rsidP="00052D28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2A18C9A3" w14:textId="2024A433" w:rsidR="00052D28" w:rsidRPr="001F3F08" w:rsidRDefault="00052D28" w:rsidP="00052D28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Licenses &amp; Certifications (Select)    </w:t>
      </w:r>
    </w:p>
    <w:p w14:paraId="14DD9739" w14:textId="253E0501" w:rsidR="00963463" w:rsidRPr="001F3F08" w:rsidRDefault="00963463" w:rsidP="00963463">
      <w:pPr>
        <w:spacing w:after="0" w:line="240" w:lineRule="auto"/>
        <w:ind w:left="0" w:firstLine="0"/>
        <w:rPr>
          <w:rFonts w:ascii="Bell MT" w:eastAsia="Calibri" w:hAnsi="Bell MT"/>
          <w:b/>
          <w:i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i/>
          <w:color w:val="auto"/>
          <w:sz w:val="18"/>
          <w:szCs w:val="18"/>
        </w:rPr>
        <w:t xml:space="preserve">Microsoft Certified Azure Administrator, </w:t>
      </w:r>
      <w:r w:rsidRPr="001F3F08">
        <w:rPr>
          <w:rFonts w:ascii="Bell MT" w:eastAsia="Calibri" w:hAnsi="Bell MT"/>
          <w:i/>
          <w:color w:val="auto"/>
          <w:sz w:val="18"/>
          <w:szCs w:val="18"/>
        </w:rPr>
        <w:t>AZ-104</w:t>
      </w:r>
    </w:p>
    <w:p w14:paraId="40580444" w14:textId="097407DC" w:rsidR="00963463" w:rsidRPr="001F3F08" w:rsidRDefault="00963463" w:rsidP="00963463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>Subject matter expertise implementing, managing, and monitoring an organization’s Microsoft Azure environment.</w:t>
      </w:r>
    </w:p>
    <w:p w14:paraId="7623E3A8" w14:textId="14EB5F3E" w:rsidR="00963463" w:rsidRPr="001F3F08" w:rsidRDefault="001F3F08" w:rsidP="00963463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>Scheduled Exam Date: December 2021</w:t>
      </w:r>
    </w:p>
    <w:p w14:paraId="2EADA4BF" w14:textId="25A3D481" w:rsidR="00963463" w:rsidRPr="001F3F08" w:rsidRDefault="00963463" w:rsidP="00963463">
      <w:pPr>
        <w:spacing w:after="0" w:line="240" w:lineRule="auto"/>
        <w:ind w:left="0" w:firstLine="0"/>
        <w:rPr>
          <w:rFonts w:ascii="Bell MT" w:eastAsia="Calibri" w:hAnsi="Bell MT"/>
          <w:b/>
          <w:i/>
          <w:color w:val="auto"/>
          <w:sz w:val="18"/>
          <w:szCs w:val="18"/>
        </w:rPr>
      </w:pPr>
    </w:p>
    <w:p w14:paraId="482B8313" w14:textId="0DD81514" w:rsidR="00963463" w:rsidRPr="001F3F08" w:rsidRDefault="00963463" w:rsidP="00963463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i/>
          <w:color w:val="auto"/>
          <w:sz w:val="18"/>
          <w:szCs w:val="18"/>
        </w:rPr>
        <w:t>Microsoft Certified: Azure Fundamentals,</w:t>
      </w:r>
      <w:r w:rsidRPr="001F3F08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1F3F08">
        <w:rPr>
          <w:rFonts w:ascii="Bell MT" w:eastAsia="Calibri" w:hAnsi="Bell MT"/>
          <w:i/>
          <w:color w:val="auto"/>
          <w:sz w:val="18"/>
          <w:szCs w:val="18"/>
        </w:rPr>
        <w:t>AZ-900</w:t>
      </w:r>
    </w:p>
    <w:p w14:paraId="425B3453" w14:textId="473A839F" w:rsidR="00963463" w:rsidRPr="001F3F08" w:rsidRDefault="00963463" w:rsidP="00963463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>Fundamental level knowledge of cloud services and how those services are provided with Microsoft Azure</w:t>
      </w:r>
    </w:p>
    <w:p w14:paraId="48505DD2" w14:textId="31E0CA67" w:rsidR="00963463" w:rsidRPr="001F3F08" w:rsidRDefault="00963463" w:rsidP="00963463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>Exam Date: 20 September 2021</w:t>
      </w:r>
    </w:p>
    <w:p w14:paraId="3448D5B6" w14:textId="43FF98EA" w:rsidR="00963463" w:rsidRPr="001F3F08" w:rsidRDefault="00963463" w:rsidP="00052D28">
      <w:pPr>
        <w:spacing w:after="0" w:line="240" w:lineRule="auto"/>
        <w:ind w:left="0" w:firstLine="0"/>
        <w:rPr>
          <w:rFonts w:ascii="Bell MT" w:eastAsia="Calibri" w:hAnsi="Bell MT"/>
          <w:b/>
          <w:i/>
          <w:color w:val="auto"/>
          <w:sz w:val="18"/>
          <w:szCs w:val="18"/>
        </w:rPr>
      </w:pPr>
    </w:p>
    <w:p w14:paraId="4132C7D3" w14:textId="26EC5BF6" w:rsidR="00963463" w:rsidRPr="001F3F08" w:rsidRDefault="00963463" w:rsidP="00052D28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i/>
          <w:color w:val="auto"/>
          <w:sz w:val="18"/>
          <w:szCs w:val="18"/>
        </w:rPr>
        <w:t>Cisco Certified Network Associate</w:t>
      </w:r>
      <w:r w:rsidR="00052D28" w:rsidRPr="001F3F08">
        <w:rPr>
          <w:rFonts w:ascii="Bell MT" w:eastAsia="Calibri" w:hAnsi="Bell MT"/>
          <w:i/>
          <w:color w:val="auto"/>
          <w:sz w:val="18"/>
          <w:szCs w:val="18"/>
        </w:rPr>
        <w:t>,</w:t>
      </w:r>
      <w:r w:rsidR="00052D28" w:rsidRPr="001F3F08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1F3F08">
        <w:rPr>
          <w:rFonts w:ascii="Bell MT" w:eastAsia="Calibri" w:hAnsi="Bell MT"/>
          <w:i/>
          <w:color w:val="auto"/>
          <w:sz w:val="18"/>
          <w:szCs w:val="18"/>
        </w:rPr>
        <w:t>CCNA</w:t>
      </w:r>
    </w:p>
    <w:p w14:paraId="5A978A75" w14:textId="57ED306A" w:rsidR="00052D28" w:rsidRPr="001F3F08" w:rsidRDefault="00963463" w:rsidP="00052D28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>Network fundamentals, network access, IP connectivity, IP services, security fundamentals, and automation and programmability. Exam Date: 29 August 2021 | Expires 29 August 2924</w:t>
      </w:r>
    </w:p>
    <w:p w14:paraId="72A7AFB6" w14:textId="77777777" w:rsidR="00052D28" w:rsidRPr="001F3F08" w:rsidRDefault="00052D28" w:rsidP="00052D28">
      <w:pPr>
        <w:spacing w:after="0" w:line="240" w:lineRule="auto"/>
        <w:ind w:left="0" w:firstLine="0"/>
        <w:rPr>
          <w:rFonts w:ascii="Bell MT" w:eastAsia="Calibri" w:hAnsi="Bell MT"/>
          <w:b/>
          <w:i/>
          <w:color w:val="auto"/>
          <w:sz w:val="18"/>
          <w:szCs w:val="18"/>
        </w:rPr>
      </w:pPr>
    </w:p>
    <w:p w14:paraId="00060E23" w14:textId="560CC010" w:rsidR="00052D28" w:rsidRPr="001F3F08" w:rsidRDefault="00052D28" w:rsidP="00052D28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i/>
          <w:color w:val="auto"/>
          <w:sz w:val="18"/>
          <w:szCs w:val="18"/>
        </w:rPr>
        <w:t>Unity Essentials / Unity Junio</w:t>
      </w:r>
      <w:r w:rsidR="00963463" w:rsidRPr="001F3F08">
        <w:rPr>
          <w:rFonts w:ascii="Bell MT" w:eastAsia="Calibri" w:hAnsi="Bell MT"/>
          <w:b/>
          <w:i/>
          <w:color w:val="auto"/>
          <w:sz w:val="18"/>
          <w:szCs w:val="18"/>
        </w:rPr>
        <w:t>r</w:t>
      </w:r>
      <w:r w:rsidRPr="001F3F08">
        <w:rPr>
          <w:rFonts w:ascii="Bell MT" w:eastAsia="Calibri" w:hAnsi="Bell MT"/>
          <w:b/>
          <w:i/>
          <w:color w:val="auto"/>
          <w:sz w:val="18"/>
          <w:szCs w:val="18"/>
        </w:rPr>
        <w:t xml:space="preserve"> Programmer</w:t>
      </w:r>
      <w:r w:rsidRPr="001F3F08">
        <w:rPr>
          <w:rFonts w:ascii="Bell MT" w:eastAsia="Calibri" w:hAnsi="Bell MT"/>
          <w:i/>
          <w:color w:val="auto"/>
          <w:sz w:val="18"/>
          <w:szCs w:val="18"/>
        </w:rPr>
        <w:t>,</w:t>
      </w:r>
      <w:r w:rsidRPr="001F3F08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1F3F08">
        <w:rPr>
          <w:rFonts w:ascii="Bell MT" w:eastAsia="Calibri" w:hAnsi="Bell MT"/>
          <w:i/>
          <w:color w:val="auto"/>
          <w:sz w:val="18"/>
          <w:szCs w:val="18"/>
        </w:rPr>
        <w:t>Online</w:t>
      </w:r>
    </w:p>
    <w:p w14:paraId="44A00CF1" w14:textId="5D5F413E" w:rsidR="004A10DC" w:rsidRPr="001F3F08" w:rsidRDefault="00052D28" w:rsidP="001F3F08">
      <w:pPr>
        <w:spacing w:after="0" w:line="240" w:lineRule="auto"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color w:val="auto"/>
          <w:sz w:val="18"/>
          <w:szCs w:val="18"/>
        </w:rPr>
        <w:t xml:space="preserve">Proficient Junior Programmer Writing Scripts in C#, January 2021 </w:t>
      </w:r>
    </w:p>
    <w:p w14:paraId="34A1967D" w14:textId="2E1AA0D4" w:rsidR="00052D28" w:rsidRPr="001F3F08" w:rsidRDefault="00052D28">
      <w:pPr>
        <w:spacing w:after="0" w:line="240" w:lineRule="auto"/>
        <w:ind w:left="720" w:firstLine="0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4B1D5E2E" w14:textId="1B854B1F" w:rsidR="004A10DC" w:rsidRPr="001F3F08" w:rsidRDefault="004E7702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smallCaps/>
          <w:color w:val="auto"/>
          <w:sz w:val="18"/>
          <w:szCs w:val="18"/>
        </w:rPr>
        <w:t>Awards/Memberships/Hobbies</w:t>
      </w:r>
      <w:r w:rsidR="00EA7177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 (SELECT)</w:t>
      </w:r>
    </w:p>
    <w:p w14:paraId="06657F38" w14:textId="7C33ECE3" w:rsidR="0052258A" w:rsidRPr="001F3F08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b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i/>
          <w:iCs/>
          <w:color w:val="auto"/>
          <w:sz w:val="18"/>
          <w:szCs w:val="18"/>
        </w:rPr>
        <w:t>ACM Student Chapter</w:t>
      </w:r>
      <w:r w:rsidRPr="001F3F08">
        <w:rPr>
          <w:rFonts w:ascii="Bell MT" w:eastAsia="Calibri" w:hAnsi="Bell MT"/>
          <w:i/>
          <w:iCs/>
          <w:color w:val="auto"/>
          <w:sz w:val="18"/>
          <w:szCs w:val="18"/>
        </w:rPr>
        <w:t>, Founding Chair of Advancing Computing as a Science &amp; Profession (ACM</w:t>
      </w:r>
      <w:r w:rsidRPr="001F3F08">
        <w:rPr>
          <w:rFonts w:ascii="Bell MT" w:eastAsia="Calibri" w:hAnsi="Bell MT"/>
          <w:color w:val="auto"/>
          <w:sz w:val="18"/>
          <w:szCs w:val="18"/>
        </w:rPr>
        <w:t xml:space="preserve">), </w:t>
      </w:r>
      <w:hyperlink r:id="rId13" w:history="1">
        <w:r w:rsidRPr="001F3F08">
          <w:rPr>
            <w:rStyle w:val="Hyperlink"/>
            <w:rFonts w:ascii="Bell MT" w:eastAsia="Calibri" w:hAnsi="Bell MT"/>
            <w:sz w:val="18"/>
            <w:szCs w:val="18"/>
          </w:rPr>
          <w:t>https://www.acm.org</w:t>
        </w:r>
      </w:hyperlink>
      <w:r w:rsidRPr="001F3F08">
        <w:rPr>
          <w:rFonts w:ascii="Bell MT" w:eastAsia="Calibri" w:hAnsi="Bell MT"/>
          <w:color w:val="auto"/>
          <w:sz w:val="18"/>
          <w:szCs w:val="18"/>
        </w:rPr>
        <w:t>/</w:t>
      </w:r>
    </w:p>
    <w:p w14:paraId="40B2E261" w14:textId="3D82BA6E" w:rsidR="004A10DC" w:rsidRPr="001F3F08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color w:val="auto"/>
          <w:sz w:val="18"/>
          <w:szCs w:val="18"/>
        </w:rPr>
        <w:t xml:space="preserve">Certificates of Achievement from HMX, </w:t>
      </w:r>
      <w:r w:rsidRPr="001F3F08">
        <w:rPr>
          <w:rFonts w:ascii="Bell MT" w:eastAsia="Calibri" w:hAnsi="Bell MT"/>
          <w:color w:val="auto"/>
          <w:sz w:val="18"/>
          <w:szCs w:val="18"/>
        </w:rPr>
        <w:t>Immunology, Biochemistry, Physiology, and Genetics, Awarded for High Academic Achievement 2017.</w:t>
      </w:r>
    </w:p>
    <w:p w14:paraId="29A36AA6" w14:textId="77777777" w:rsidR="004A10DC" w:rsidRPr="001F3F08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bCs/>
          <w:color w:val="auto"/>
          <w:sz w:val="18"/>
          <w:szCs w:val="18"/>
        </w:rPr>
        <w:t>University of Michigan Dean’s List</w:t>
      </w:r>
      <w:r w:rsidRPr="001F3F08">
        <w:rPr>
          <w:rFonts w:ascii="Bell MT" w:eastAsia="Calibri" w:hAnsi="Bell MT"/>
          <w:color w:val="auto"/>
          <w:sz w:val="18"/>
          <w:szCs w:val="18"/>
        </w:rPr>
        <w:t xml:space="preserve">, Awarded for High Academic Achievement. </w:t>
      </w:r>
    </w:p>
    <w:p w14:paraId="7D3F19C0" w14:textId="69B6F216" w:rsidR="004A10DC" w:rsidRPr="001F3F08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bCs/>
          <w:color w:val="auto"/>
          <w:sz w:val="18"/>
          <w:szCs w:val="18"/>
        </w:rPr>
        <w:t>East Lake Foods Student Scholarship</w:t>
      </w:r>
      <w:r w:rsidRPr="001F3F08">
        <w:rPr>
          <w:rFonts w:ascii="Bell MT" w:eastAsia="Calibri" w:hAnsi="Bell MT"/>
          <w:color w:val="auto"/>
          <w:sz w:val="18"/>
          <w:szCs w:val="18"/>
        </w:rPr>
        <w:t>, Awarded for employee success recognition and high future academic aspirations.</w:t>
      </w:r>
    </w:p>
    <w:p w14:paraId="78CBC478" w14:textId="77777777" w:rsidR="004A10DC" w:rsidRPr="001F3F08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bCs/>
          <w:color w:val="auto"/>
          <w:sz w:val="18"/>
          <w:szCs w:val="18"/>
        </w:rPr>
        <w:t>Michigan Neurology &amp; Spine Center Scholarship</w:t>
      </w:r>
      <w:r w:rsidRPr="001F3F08">
        <w:rPr>
          <w:rFonts w:ascii="Bell MT" w:eastAsia="Calibri" w:hAnsi="Bell MT"/>
          <w:color w:val="auto"/>
          <w:sz w:val="18"/>
          <w:szCs w:val="18"/>
        </w:rPr>
        <w:t>, Awarded for continuous excellence along with essay submission.</w:t>
      </w:r>
    </w:p>
    <w:p w14:paraId="3C3D3B30" w14:textId="38E447EB" w:rsidR="004A10DC" w:rsidRPr="001F3F08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color w:val="auto"/>
          <w:sz w:val="18"/>
          <w:szCs w:val="18"/>
        </w:rPr>
        <w:t>Memberships include</w:t>
      </w:r>
      <w:r w:rsidRPr="001F3F08">
        <w:rPr>
          <w:rFonts w:ascii="Bell MT" w:eastAsia="Calibri" w:hAnsi="Bell MT"/>
          <w:color w:val="auto"/>
          <w:sz w:val="18"/>
          <w:szCs w:val="18"/>
        </w:rPr>
        <w:t>,</w:t>
      </w:r>
      <w:r w:rsidRPr="001F3F08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="001F3F08">
        <w:rPr>
          <w:rFonts w:ascii="Bell MT" w:eastAsia="Calibri" w:hAnsi="Bell MT"/>
          <w:color w:val="auto"/>
          <w:sz w:val="18"/>
          <w:szCs w:val="18"/>
        </w:rPr>
        <w:t xml:space="preserve">Children’s Miracle Network, </w:t>
      </w:r>
      <w:r w:rsidRPr="001F3F08">
        <w:rPr>
          <w:rFonts w:ascii="Bell MT" w:eastAsia="Calibri" w:hAnsi="Bell MT"/>
          <w:color w:val="auto"/>
          <w:sz w:val="18"/>
          <w:szCs w:val="18"/>
        </w:rPr>
        <w:t xml:space="preserve">American Red Cross, Zaman International, and a field partner for </w:t>
      </w:r>
      <w:r w:rsidR="001F3F08" w:rsidRPr="001F3F08">
        <w:rPr>
          <w:rFonts w:ascii="Bell MT" w:eastAsia="Calibri" w:hAnsi="Bell MT"/>
          <w:color w:val="auto"/>
          <w:sz w:val="18"/>
          <w:szCs w:val="18"/>
        </w:rPr>
        <w:t>Doctors</w:t>
      </w:r>
      <w:r w:rsidRPr="001F3F08">
        <w:rPr>
          <w:rFonts w:ascii="Bell MT" w:eastAsia="Calibri" w:hAnsi="Bell MT"/>
          <w:color w:val="auto"/>
          <w:sz w:val="18"/>
          <w:szCs w:val="18"/>
        </w:rPr>
        <w:t xml:space="preserve"> without borders.</w:t>
      </w:r>
    </w:p>
    <w:p w14:paraId="1C28E2B2" w14:textId="184E01C4" w:rsidR="00120071" w:rsidRPr="001F3F08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1F3F08">
        <w:rPr>
          <w:rFonts w:ascii="Bell MT" w:eastAsia="Calibri" w:hAnsi="Bell MT"/>
          <w:b/>
          <w:color w:val="auto"/>
          <w:sz w:val="18"/>
          <w:szCs w:val="18"/>
        </w:rPr>
        <w:t>Strong interest in technology</w:t>
      </w:r>
      <w:r w:rsidRPr="001F3F08">
        <w:rPr>
          <w:rFonts w:ascii="Bell MT" w:eastAsia="Calibri" w:hAnsi="Bell MT"/>
          <w:color w:val="auto"/>
          <w:sz w:val="18"/>
          <w:szCs w:val="18"/>
        </w:rPr>
        <w:t>,</w:t>
      </w:r>
      <w:r w:rsidRPr="001F3F08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1F3F08">
        <w:rPr>
          <w:rFonts w:ascii="Bell MT" w:eastAsia="Calibri" w:hAnsi="Bell MT"/>
          <w:color w:val="auto"/>
          <w:sz w:val="18"/>
          <w:szCs w:val="18"/>
        </w:rPr>
        <w:t xml:space="preserve">hobbies include building, disassembling, working with computers and other electronic devices whether that be software or mechanical hardware. </w:t>
      </w:r>
      <w:bookmarkStart w:id="0" w:name="_GoBack"/>
      <w:bookmarkEnd w:id="0"/>
    </w:p>
    <w:sectPr w:rsidR="00120071" w:rsidRPr="001F3F0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06A761" w14:textId="77777777" w:rsidR="00673051" w:rsidRDefault="00673051">
      <w:pPr>
        <w:spacing w:after="0" w:line="240" w:lineRule="auto"/>
      </w:pPr>
      <w:r>
        <w:separator/>
      </w:r>
    </w:p>
  </w:endnote>
  <w:endnote w:type="continuationSeparator" w:id="0">
    <w:p w14:paraId="611693FF" w14:textId="77777777" w:rsidR="00673051" w:rsidRDefault="006730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77857" w14:textId="77777777" w:rsidR="004A10DC" w:rsidRDefault="004A10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B4029" w14:textId="77777777" w:rsidR="004A10DC" w:rsidRDefault="004A10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44F187" w14:textId="77777777" w:rsidR="004A10DC" w:rsidRDefault="004A10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8A50DB" w14:textId="77777777" w:rsidR="00673051" w:rsidRDefault="00673051">
      <w:pPr>
        <w:spacing w:after="0" w:line="240" w:lineRule="auto"/>
      </w:pPr>
      <w:r>
        <w:separator/>
      </w:r>
    </w:p>
  </w:footnote>
  <w:footnote w:type="continuationSeparator" w:id="0">
    <w:p w14:paraId="6EE3680B" w14:textId="77777777" w:rsidR="00673051" w:rsidRDefault="006730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34C2DB" w14:textId="77777777" w:rsidR="004A10DC" w:rsidRDefault="004A10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9136E" w14:textId="77777777" w:rsidR="004A10DC" w:rsidRDefault="004A10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A55962" w14:textId="77777777" w:rsidR="004A10DC" w:rsidRDefault="004A10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3234A"/>
    <w:multiLevelType w:val="hybridMultilevel"/>
    <w:tmpl w:val="06729016"/>
    <w:lvl w:ilvl="0" w:tplc="3F202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8A14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56B9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AA85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12C80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22A0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74F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96DEE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982E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12BA5"/>
    <w:multiLevelType w:val="hybridMultilevel"/>
    <w:tmpl w:val="8884AFB2"/>
    <w:lvl w:ilvl="0" w:tplc="49244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746B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FCFB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E0F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C0F71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086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F2FC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0832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5A4B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3700BA"/>
    <w:multiLevelType w:val="hybridMultilevel"/>
    <w:tmpl w:val="0464EAF2"/>
    <w:lvl w:ilvl="0" w:tplc="ACF6D4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F2DC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DCB6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B219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F429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B4B8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268F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5E42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1E9C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C258D4"/>
    <w:multiLevelType w:val="hybridMultilevel"/>
    <w:tmpl w:val="843EB5A8"/>
    <w:lvl w:ilvl="0" w:tplc="C9C4E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2E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B4D5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E6B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FE3AE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D0C9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EC80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5CDC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028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3664"/>
    <w:multiLevelType w:val="hybridMultilevel"/>
    <w:tmpl w:val="5E8EDB08"/>
    <w:lvl w:ilvl="0" w:tplc="3E28DE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DA08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0638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292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AA2F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524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6C1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56527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EADB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jA3NDKxMDNQ0lEKTi0uzszPAykwrgUAaGLJsSwAAAA="/>
  </w:docVars>
  <w:rsids>
    <w:rsidRoot w:val="004A10DC"/>
    <w:rsid w:val="000346A1"/>
    <w:rsid w:val="00052D28"/>
    <w:rsid w:val="00120071"/>
    <w:rsid w:val="001221E0"/>
    <w:rsid w:val="001C6EE9"/>
    <w:rsid w:val="001F3F08"/>
    <w:rsid w:val="00254EBC"/>
    <w:rsid w:val="0032550A"/>
    <w:rsid w:val="004A10DC"/>
    <w:rsid w:val="004E7702"/>
    <w:rsid w:val="0052258A"/>
    <w:rsid w:val="00552848"/>
    <w:rsid w:val="00641392"/>
    <w:rsid w:val="006561AE"/>
    <w:rsid w:val="00673051"/>
    <w:rsid w:val="00717CB2"/>
    <w:rsid w:val="008D22FC"/>
    <w:rsid w:val="0090773C"/>
    <w:rsid w:val="00911F6E"/>
    <w:rsid w:val="00915B0C"/>
    <w:rsid w:val="00963463"/>
    <w:rsid w:val="00A55738"/>
    <w:rsid w:val="00B822EB"/>
    <w:rsid w:val="00BC2635"/>
    <w:rsid w:val="00C108C7"/>
    <w:rsid w:val="00C47BDE"/>
    <w:rsid w:val="00CC684E"/>
    <w:rsid w:val="00D70B8B"/>
    <w:rsid w:val="00DF07BB"/>
    <w:rsid w:val="00EA7177"/>
    <w:rsid w:val="00F11DC6"/>
    <w:rsid w:val="4D8D0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131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2" w:line="257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link w:val="Heading1Char"/>
    <w:uiPriority w:val="9"/>
    <w:qFormat/>
    <w:rsid w:val="00052D28"/>
    <w:pPr>
      <w:spacing w:before="100" w:beforeAutospacing="1" w:after="100" w:afterAutospacing="1" w:line="240" w:lineRule="auto"/>
      <w:ind w:left="0" w:firstLine="0"/>
      <w:outlineLvl w:val="0"/>
    </w:pPr>
    <w:rPr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Times New Roman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915B0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15B0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52D28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2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acm.org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chararam@outlook.co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148C1A-58B9-4134-B073-FEA26EC2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2</cp:revision>
  <dcterms:created xsi:type="dcterms:W3CDTF">2020-01-18T00:15:00Z</dcterms:created>
  <dcterms:modified xsi:type="dcterms:W3CDTF">2021-10-29T14:05:00Z</dcterms:modified>
</cp:coreProperties>
</file>